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osition</w:t>
      </w:r>
    </w:p>
    <w:bookmarkStart w:id="21" w:name="internship-application-letter"/>
    <w:p>
      <w:pPr>
        <w:pStyle w:val="Heading1"/>
      </w:pPr>
      <w:r>
        <w:t xml:space="preserve">Internship Application Letter</w:t>
      </w:r>
    </w:p>
    <w:bookmarkStart w:id="20" w:name="X7d1e634a3abbf4e8d77eff015e445f06c628f69"/>
    <w:p>
      <w:pPr>
        <w:pStyle w:val="Heading2"/>
      </w:pPr>
      <w:r>
        <w:t xml:space="preserve">Business Consultant Internship Opportunity</w:t>
      </w:r>
    </w:p>
    <w:bookmarkEnd w:id="20"/>
    <w:bookmarkEnd w:id="21"/>
    <w:p>
      <w:pPr>
        <w:pStyle w:val="FirstParagraph"/>
      </w:pPr>
      <w:r>
        <w:t xml:space="preserve">Alex Morgan</w:t>
      </w:r>
      <w:r>
        <w:br/>
      </w:r>
      <w:r>
        <w:t xml:space="preserve">45 Victoria Street</w:t>
      </w:r>
      <w:r>
        <w:br/>
      </w:r>
      <w:r>
        <w:t xml:space="preserve">Wellington 6011, New Zealand</w:t>
      </w:r>
      <w:r>
        <w:br/>
      </w:r>
      <w:r>
        <w:t xml:space="preserve">alex.morgan@email.nz | +64 21 123 4567</w:t>
      </w:r>
    </w:p>
    <w:p>
      <w:pPr>
        <w:pStyle w:val="BodyText"/>
      </w:pPr>
      <w:r>
        <w:t xml:space="preserve">October 26, 2023</w:t>
      </w:r>
    </w:p>
    <w:p>
      <w:pPr>
        <w:pStyle w:val="BodyText"/>
      </w:pPr>
      <w:r>
        <w:t xml:space="preserve">Hiring Manager</w:t>
      </w:r>
      <w:r>
        <w:br/>
      </w:r>
      <w:r>
        <w:t xml:space="preserve">Strategic Horizons Consulting</w:t>
      </w:r>
      <w:r>
        <w:br/>
      </w:r>
      <w:r>
        <w:t xml:space="preserve">Level 8, The Wellington Centre</w:t>
      </w:r>
      <w:r>
        <w:br/>
      </w:r>
      <w:r>
        <w:t xml:space="preserve">Te Aro, Wellington 6011</w:t>
      </w:r>
    </w:p>
    <w:p>
      <w:pPr>
        <w:pStyle w:val="BodyText"/>
      </w:pPr>
      <w:r>
        <w:t xml:space="preserve">Dear Hiring Manager,</w:t>
      </w:r>
    </w:p>
    <w:p>
      <w:pPr>
        <w:pStyle w:val="BodyText"/>
      </w:pPr>
      <w:r>
        <w:t xml:space="preserve">It is with profound enthusiasm that I submit my Internship Application Letter for the Business Consultant Internship position at Strategic Horizons Consulting in New Zealand Wellington. As a final-year Business Administration student at Victoria University of Wellington, deeply immersed in the dynamic economic landscape of Aotearoa's capital city, I am confident that my academic foundation, practical project experience, and unwavering commitment to sustainable business solutions align precisely with your firm's mission to empower New Zealand enterprises through innovative consultancy.</w:t>
      </w:r>
    </w:p>
    <w:p>
      <w:pPr>
        <w:pStyle w:val="BodyText"/>
      </w:pPr>
      <w:r>
        <w:t xml:space="preserve">My academic journey in Wellington has been deliberately shaped around the very essence of strategic business consulting. Through my Bachelor of Business Studies (Honours) program, I've developed rigorous analytical capabilities through courses including Strategic Management, Data-Driven Decision Making, and Cross-Cultural Business Negotiations—courses that resonate deeply with the challenges facing New Zealand businesses today. Most significantly, I recently completed a capstone project analyzing market entry strategies for sustainable agriculture startups in Wellington's burgeoning green economy. This project required me to conduct stakeholder interviews across four local agribusinesses, develop SWOT analyses for each case study, and propose actionable recommendations that were later presented to the Wellington Regional Economic Development Office. This experience solidified my understanding of how business consultancy must be rooted in localized market intelligence—a principle I recognize as fundamental to your firm's success in New Zealand Wellington.</w:t>
      </w:r>
    </w:p>
    <w:p>
      <w:pPr>
        <w:pStyle w:val="BodyText"/>
      </w:pPr>
      <w:r>
        <w:t xml:space="preserve">What particularly excites me about this Business Consultant internship opportunity is Strategic Horizons Consulting's reputation for championing Kiwi innovation within New Zealand Wellington's unique business ecosystem. Having observed your firm's recent work with the Te Papa Tongarewa Museum on digital transformation and your partnership with Wellington City Council on the Creative Industries Strategy, I'm inspired by how you bridge strategic foresight with tangible community impact. I've long admired how Wellington serves as a microcosm of New Zealand's economic aspirations—where global tech startups coexist with historic Māori enterprises and international organizations like the UN Economic Commission for Asia and the Pacific have established their regional headquarters. This vibrant confluence makes New Zealand Wellington an unparalleled environment to develop consultancy skills that are both globally relevant and locally resonant.</w:t>
      </w:r>
    </w:p>
    <w:p>
      <w:pPr>
        <w:pStyle w:val="BodyText"/>
      </w:pPr>
      <w:r>
        <w:t xml:space="preserve">My practical experience extends beyond academic projects through my role as Operations Coordinator at a Wellington-based social enterprise, "Green Futures Collective." In this position, I supported the organization's expansion into new markets by analyzing customer acquisition costs across Wellington suburbs and developing optimization strategies that reduced operational expenses by 18% within six months. This hands-on experience taught me to translate complex data into clear business insights—a critical competency for any Business Consultant. Additionally, as a volunteer with Wellington City Council's Small Business Support Programme, I assisted 20+ local entrepreneurs with financial forecasting and market positioning workshops, gaining firsthand understanding of the unique challenges faced by Wellington's SMEs in navigating post-pandemic economic recovery.</w:t>
      </w:r>
    </w:p>
    <w:p>
      <w:pPr>
        <w:pStyle w:val="BodyText"/>
      </w:pPr>
      <w:r>
        <w:t xml:space="preserve">I am particularly drawn to how this Internship Application Letter opportunity would allow me to contribute meaningfully to your firm's work with Wellington-based clients while immersing myself in the city's distinctive business culture. New Zealand Wellington isn't just a location for me—it's a living laboratory of innovative business practices where I've witnessed firsthand how collaboration between government, Māori enterprises (like the successful Te Rūnanga o Ngāti Toa ventures), and international firms creates resilient economic ecosystems. My fluency in te reo Māori (Intermediate level) and understanding of tikanga Māori principles position me to engage authentically with the diverse communities you serve, ensuring consultancy solutions are culturally grounded as well as commercially sound.</w:t>
      </w:r>
    </w:p>
    <w:p>
      <w:pPr>
        <w:pStyle w:val="BodyText"/>
      </w:pPr>
      <w:r>
        <w:t xml:space="preserve">As I prepare for my professional journey in business consulting, I seek an environment where academic rigor meets real-world impact. Your firm's commitment to developing talent through structured mentorship—evidenced by your recent recognition as 'Top Emerging Consultancy' in the New Zealand Business Awards—resonates deeply with my career aspirations. I am eager to learn from your team's approach to challenges like digital transformation in traditional sectors or supporting Māori-led business growth, which I understand are key focus areas for Strategic Horizons Consulting in Wellington.</w:t>
      </w:r>
    </w:p>
    <w:p>
      <w:pPr>
        <w:pStyle w:val="BodyText"/>
      </w:pPr>
      <w:r>
        <w:t xml:space="preserve">I have attached my curriculum vitae and academic transcript for your consideration. I would welcome the opportunity to discuss how my proactive approach, analytical skills, and genuine passion for New Zealand's business landscape could benefit Strategic Horizons Consulting. The prospect of contributing to projects that shape Wellington's economic future—while learning from industry leaders in our vibrant capital city—represents exactly the professional challenge I seek as I transition from student to consultant.</w:t>
      </w:r>
    </w:p>
    <w:p>
      <w:pPr>
        <w:pStyle w:val="BodyText"/>
      </w:pPr>
      <w:r>
        <w:t xml:space="preserve">Thank you for considering my application for this Business Consultant internship. I am particularly excited about the possibility of contributing to your team's work within New Zealand Wellington, where business innovation is deeply intertwined with our cultural identity and environmental stewardship. I look forward to discussing how my skills in market analysis, stakeholder engagement, and cross-cultural communication could support your firm's mission during an interview at your earliest convenience.</w:t>
      </w:r>
    </w:p>
    <w:p>
      <w:pPr>
        <w:pStyle w:val="BodyText"/>
      </w:pPr>
      <w:r>
        <w:t xml:space="preserve">Respectfully yours,</w:t>
      </w:r>
      <w:r>
        <w:br/>
      </w:r>
    </w:p>
    <w:p>
      <w:pPr>
        <w:pStyle w:val="BodyText"/>
      </w:pPr>
      <w:r>
        <w:t xml:space="preserve">Alex Morg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Position</dc:title>
  <dc:creator/>
  <dc:language>en</dc:language>
  <cp:keywords/>
  <dcterms:created xsi:type="dcterms:W3CDTF">2026-07-24T15:02:28Z</dcterms:created>
  <dcterms:modified xsi:type="dcterms:W3CDTF">2026-07-24T15:02:28Z</dcterms:modified>
</cp:coreProperties>
</file>

<file path=docProps/custom.xml><?xml version="1.0" encoding="utf-8"?>
<Properties xmlns="http://schemas.openxmlformats.org/officeDocument/2006/custom-properties" xmlns:vt="http://schemas.openxmlformats.org/officeDocument/2006/docPropsVTypes"/>
</file>